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7.jpg" ContentType="image/jpeg"/>
  <Override PartName="/word/media/rId173.jpg" ContentType="image/jpeg"/>
  <Override PartName="/word/media/rId200.jpg" ContentType="image/jpeg"/>
  <Override PartName="/word/media/rId121.jpg" ContentType="image/jpeg"/>
  <Override PartName="/word/media/rId188.jpg" ContentType="image/jpeg"/>
  <Override PartName="/word/media/rId130.jpg" ContentType="image/jpeg"/>
  <Override PartName="/word/media/rId176.jpg" ContentType="image/jpeg"/>
  <Override PartName="/word/media/rId118.jpg" ContentType="image/jpeg"/>
  <Override PartName="/word/media/rId191.jpg" ContentType="image/jpeg"/>
  <Override PartName="/word/media/rId139.jpg" ContentType="image/jpeg"/>
  <Override PartName="/word/media/rId136.jpg" ContentType="image/jpeg"/>
  <Override PartName="/word/media/rId182.jpg" ContentType="image/jpeg"/>
  <Override PartName="/word/media/rId161.jpg" ContentType="image/jpeg"/>
  <Override PartName="/word/media/rId127.jpg" ContentType="image/jpeg"/>
  <Override PartName="/word/media/rId158.jpg" ContentType="image/jpeg"/>
  <Override PartName="/word/media/rId164.jpg" ContentType="image/jpeg"/>
  <Override PartName="/word/media/rId179.jpg" ContentType="image/jpeg"/>
  <Override PartName="/word/media/rId185.jpg" ContentType="image/jpeg"/>
  <Override PartName="/word/media/rId133.jpg" ContentType="image/jpeg"/>
  <Override PartName="/word/media/rId167.jpg" ContentType="image/jpeg"/>
  <Override PartName="/word/media/rId124.jpg" ContentType="image/jpeg"/>
  <Override PartName="/word/media/rId155.jpg" ContentType="image/jpeg"/>
  <Override PartName="/word/media/rId150.jpg" ContentType="image/jpeg"/>
  <Override PartName="/word/media/rId197.jpg" ContentType="image/jpeg"/>
  <Override PartName="/word/media/rId142.jpg" ContentType="image/jpeg"/>
  <Override PartName="/word/media/rId194.jpg" ContentType="image/jpeg"/>
  <Override PartName="/word/media/rId54.jpg" ContentType="image/jpeg"/>
  <Override PartName="/word/media/rId39.jpg" ContentType="image/jpeg"/>
  <Override PartName="/word/media/rId48.jpg" ContentType="image/jpeg"/>
  <Override PartName="/word/media/rId42.jpg" ContentType="image/jpeg"/>
  <Override PartName="/word/media/rId22.jpg" ContentType="image/jpeg"/>
  <Override PartName="/word/media/rId51.jpg" ContentType="image/jpeg"/>
  <Override PartName="/word/media/rId57.jpg" ContentType="image/jpeg"/>
  <Override PartName="/word/media/rId60.jpg" ContentType="image/jpeg"/>
  <Override PartName="/word/media/rId45.jpg" ContentType="image/jpe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75" w:name="js_article"/>
    <w:bookmarkStart w:id="21" w:name="js_top_ad_area"/>
    <w:bookmarkEnd w:id="21"/>
    <w:bookmarkStart w:id="73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Rv8rxbE2jYjL4TgXFYJ6o2Gce4xasEexZYbAsKHVibtLvWa7Ga6RG7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9" w:name="page-content"/>
    <w:bookmarkStart w:id="65" w:name="img-content"/>
    <w:bookmarkStart w:id="64" w:name="activity-name"/>
    <w:p>
      <w:pPr>
        <w:pStyle w:val="Heading1"/>
      </w:pPr>
      <w:r>
        <w:t xml:space="preserve">河南某地农民生活举例——打烟叶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63" w:name="js_content"/>
    <w:p>
      <w:pPr>
        <w:pStyle w:val="BodyText"/>
      </w:pPr>
      <w:r>
        <w:t xml:space="preserve"> </w:t>
      </w:r>
      <w:r>
        <w:t xml:space="preserve">我自九月八日调休回家，到九月十一日，四天三夜的时间，在烟叶地和受雇老年农民一起打烟叶、掰烟茬、编烟捆、装烟炕等，较为完整地参与体验了秋初雇农打烟叶的基本过程。并在劳动过程中通过和雇农攀谈拉家常、田间调查、请教问询等方式，记录了河南某地老年农民打烟叶的一些生活内容。其中他们对新农合涨价的态度值得着重注意。我之前读过教员的《中国佃农生活举例》，也试着学习其农村调研方法和精神，将所得材料整理成本篇文章，以供大家参考了解。</w:t>
      </w:r>
      <w:r>
        <w:br/>
      </w:r>
    </w:p>
    <w:p>
      <w:pPr>
        <w:pStyle w:val="BodyText"/>
      </w:pPr>
      <w:r>
        <w:t xml:space="preserve"> </w:t>
      </w:r>
      <w:r>
        <w:t xml:space="preserve">一、雇农年龄、身份、分工及打烟叶收入情况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打烟叶”是农民在烟叶地一系列劳动的总称，其中分为打顶、掰叶、掰茬、编烟、装烟等环节。受雇来打烟叶的多是五六十岁的老年人，七十五岁以上的老年人占比较少。从事打顶、掰茬、编烟等环节的多为老年女性，老年男性则多集中于运烟、装炕等做工环节。分工不同但薪资相同，近两年来都是一百元一天，不因性别、年龄等有所区别。关于雇农日结定价这块，我曾问到带我干活的老大爷，他说，这谁也说不好是咋定的价，反正现在都是一百一天，少一块钱都不给他干。</w:t>
      </w:r>
      <w:r>
        <w:t xml:space="preserve"> </w:t>
      </w:r>
    </w:p>
    <w:p>
      <w:pPr>
        <w:pStyle w:val="BodyText"/>
      </w:pPr>
      <w:r>
        <w:drawing>
          <wp:inline>
            <wp:extent cx="5334000" cy="2844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C1uApJb76oR9IzTtB87dP8CaFxD6ATY4NNRvJEXgIP2KOyGoE8PvpA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里的一百元一天中的“一天”是实写，而非笼统的工作时长，是从五点半早上天蒙蒙亮开始上工，到七点半天完全黑下去为结束，是完整的一天。主家（我们把雇农的农户称为主家）管早午两顿饭，且偶尔支应饮用水。在我所采访和劳动的三片烟叶地里，三家“主家”都是和雇农一起劳动的，他们说，自己的地自己能不干？光雇人干会中？自己赖好干一天，也能省一百块钱不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和雇农共劳动的几天里，她们以大孙子、大侄子称呼我。我和几位爷奶、姨姆攀谈得知，他们的孩子大多都不在家，过年时才会回来一趟，孙子辈也都在上学，住校，也不常回来。他们的儿子女儿也早就嘱咐过他们不要再打烟叶了，累腰累腿还晒得慌，但他们往往也是当面应承，该干还是干。他们说，多挣一点是一点，闲不住，挣到躺床上不会动了，那才算到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豫中地区的农村，打烟叶要前后持续近一个月。这期间同村或邻近的老年人会结成团体，哪个主家需要雇人打烟叶了就互相喊喊，撺掇着一起去。“本村的熟人一起去，间闲的过程中也能说说话。遇到不对付、不好说话的主家了也能互相帮帮腔”他们说。在夏末秋初他们受雇于不同的烟叶地劳动，到秋天了还可能会受雇于不同的黄梨地帮主家摘梨、在辣椒地里摘辣椒、冬天在地里砍白菜、在芹菜大棚里砍芹菜等等。</w:t>
      </w:r>
      <w:r>
        <w:t xml:space="preserve"> 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Jcgx59INZv7ia4LjD5D0ChYhdIH4aoxO6LAGvE81oJMHIyEu5hZGDQA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二、老年雇农“打烟叶”的基本过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烟农种植烟叶从种植到拉到烟站售卖中间有许多个环节:先是要育苗，烟苗成活后移栽到烟地里，在烟株成长的过程中需要打顶抹杈。烟叶成熟后，雇农需穿长袖长裤（防止烟油弄到身上不好洗）到烟地打烟叶，烟株与人肩膀齐高，需把烟株中间往上的比较大和厚实的烟叶，从烟株主干上完整的掰下来。掰的时候，需用大拇指和食指捏住烟叶和主干连接处，左右一折，顺势取下。摘掉的烟叶在烟垄聚成一堆，以便到下一个环节——编烟时方便拿取。每一颗烟株大概能打下四五片厚实的大烟叶，其余部分留着让其继续生长，打完一株烟叶后就继续往烟地深处打，烟株高，越往深处打人就越被遮的全。从远处看，只能看见烟叶子在动，能依稀听见人说话声，但看不见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烟叶看似青绿，实则上面附着一层薄烟油，打一两片烟叶看不出什么，打的多了手就变的黏糊糊的。我的手还好，虽有茧子但并不多，有烟油只觉得粘黏。爷奶们笑着跟我说，觉得黏的时候就把手心摁在地上磨磨，磨的多了，烟油就会在手上结成一块块黑渍，夹杂着泥土，一块黄一块黑的，就像个庄稼人了。他们说的这个“磨”字很形象，不是擦，也不是揉，就是磨。这个“磨”是因为手沾了烟油，想用黄土的脏去覆盖中和那种黏，和手心起茧子后用力掐出印的“掐”，有异曲同工之妙，都是用另一种额外的疼痛来舒缓当下的瘙痒，都是在繁杂劳动中的一种权宜之计。</w:t>
      </w:r>
      <w:r>
        <w:t xml:space="preserve"> </w:t>
      </w:r>
    </w:p>
    <w:p>
      <w:pPr>
        <w:pStyle w:val="BodyText"/>
      </w:pPr>
      <w:r>
        <w:drawing>
          <wp:inline>
            <wp:extent cx="5334000" cy="291215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yiaichJjy8rNV8SWPicloEWyvq90zlvt6KnhbsF2ibvIvKUMNSCnnSF1eg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观察过这些老年雇农的手，他们的手布满沟壑，皮肤粗糙，土渍和烟油黑渍已全然浸进指甲里。在晚上七八点下工以后，我随一个大爷的盛邀到他家里小坐，见过他洗手的情景:取一盆清水，用洗洁精搓手，能把油渍搓下来，对于那些手掌沟壑中结成块的和虎口沾油的土渍，需用刷子狠刷几下，方能洗净，洗完之后的水也就呈黄褐色了。（不能用洋碱洗，洋碱洗过之后能去油，但手上的黑渍还在。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三、编烟、装烟的基本过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前一天烟叶打的差不多后，第二天就要编烟了，十几个中老年妇女排成一排，自带水壶和凳子，在烟垄间坐着编烟。编烟就是将单独零散的烟叶用绳子栓系在长木竿上，以方便挂在烟炕（方言，指烤烟房）里烘烤。编烟是个讲究活，编前需将烟叶进行分类，对病害叶、发黄叶、矮小叶等进行分类编竿，做到同竿同质。其次要做到叶基对齐对整，叶背相靠，用绳子夹紧夹牢，编完整根竿大概需要120-140片烟叶不等。夹完烟叶的竿子，大概有三四十斤重。</w:t>
      </w:r>
      <w:r>
        <w:t xml:space="preserve"> </w:t>
      </w:r>
    </w:p>
    <w:p>
      <w:pPr>
        <w:pStyle w:val="BodyText"/>
      </w:pPr>
      <w:r>
        <w:drawing>
          <wp:inline>
            <wp:extent cx="5334000" cy="286949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Gwder6RO7QoEibdY2M1iawvvhysgPZ2EDV4Y8C61XX2L5b2YiatubWYhw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经过细致的观察和不断的请教，理论有了，我也想试着编烟，但遭到奶奶姨姆们的婉拒，只让我干一些搬运木竿、运送编好的烟竿到车上的活儿，不让我编烟。他们说男的不适合干这活，这是细活，不是说怕男的不会编编不好，而是分工不同，我们趁这空应该去干装车运输和装烟到烟炕的活儿，那活儿她们干不了。男女各顶半边天，各有各的长处，她们笑着对我说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编好的烟竿由车拉到烤烟房，然后把烟竿挂到烟炕上，这是男人干的劳力活，费力费时。我所在的这个乡的烤烟房分为两类，一类是电烤烟房，一类是煤烤烟房。电烤烟房先进、温度能够自行调控，但成本较高，煤烤烟房传统，但优点在于煤价便宜。我帮忙干的是往煤烤烟房里装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干装烟活儿的都是五六十岁的中老年人，烟竿装满一大车，要卸下来再往烟炕里递，至少需要四人协作配合才能完成:一个人站在车上递竿，一个人站在车下接竿，一个人站在烟炕里运竿传竿，一个人站在烟炕上挂竿。烟炕只有门透风，越往里越热，烟竿三四十斤重，挂完整个烟炕需要上百竿，且竿挂的越多烟炕里越憋闷，挂竿的那个人间歇一会儿就得出来透透气。递竿、接竿和挂竿都是技术活，爷爷叔伯们不让我干，只让我帮忙传竿。</w:t>
      </w:r>
      <w:r>
        <w:t xml:space="preserve"> </w:t>
      </w:r>
    </w:p>
    <w:p>
      <w:pPr>
        <w:pStyle w:val="BodyText"/>
      </w:pPr>
      <w:r>
        <w:drawing>
          <wp:inline>
            <wp:extent cx="5334000" cy="282504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YqCBvicyTicU6RydvAfibGy5ylBTe6sib43swau9BW5fUeiaSiaHNxSiaUsOQ/640?wx_fmt=jpeg&amp;from=appms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对于这样运烟和装烟的活儿，主家给雇农供应的有含糖饮料——对于汗如雨下的体力活来讲，只喝白水是不行的，为防止低血糖头晕的情况出现，提供饮料也是必要之举。一个烟炕装满之后会关好门，堵好漏风地方，烧煤供气，热气将烟叶的水分烤干需要八九天，这期间需人为控制煤炭装填量来控制温度，烟农一般都会住在尚且空着的烟炕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四、老年农民对于新农合涨价的态度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和雇农一起打烟叶的过程中多有闲聊，他们提到的最多的话题即是今年新农合的再次涨价问题，380元的费用对于农村家庭来说是一笔不小的开支，一家倘若四五口人，那所交费用能顶得上两亩地小麦了（小麦的价格详见《豫西农民小麦收成情况考察报告》）。他们的态度在于交与不交的矛盾和争执中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爷说，从最开始的十块钱涨到现在的三四百，那涨的也太多了，年年涨年年交，正经看病倒是没使过（报销）几次，这看着多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姨A说，那也使到过，也能报销，上次俺那当家的住院，也报了大几百块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姨B说，使是能使上，就是要是没使上的话，那交了不就全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爷说，你说这老农民们，粮食嘞麦嘞，一斤连一瓶矿泉水都买不着，这医保年年上涨。按我说呀，要是使上了那该交，要是今年没使上，能移到下一年使，或者下一年少交点，那就中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姨A说，那说的也是，你要是不交吧万一碰上病可咋弄，交了有那地方也用不了，得定点报销，定点报销比一般的还更贵.....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上是我听到的真实的对话片段，也由此可看出他们对于是否交新农合的矛盾态度。我们代入进去不难理解:让你拿出月收入的一半，甚至年收入的一大部分去交新农合，你也为难。这些老年雇农们一天打烟叶有一百元收入，但并不是天天都能有一百，一来是因为主家并不一定天天需要雇人，二来打一天烟叶需要劳作十几个小时，年轻人的身体尚且受不住，更何谈上了年纪的他们——他们在劳作时不断捶腰，隔一会就要停下来喘几口大气，这又何尝不是一种苦撑，一种无奈。</w:t>
      </w:r>
      <w:r>
        <w:t xml:space="preserve"> </w:t>
      </w:r>
    </w:p>
    <w:p>
      <w:pPr>
        <w:pStyle w:val="BodyText"/>
      </w:pPr>
      <w:r>
        <w:drawing>
          <wp:inline>
            <wp:extent cx="5334000" cy="289912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AIVicp8U14QQhFg1MfPa25M1YBUcQVnZRpB5cO1t87SsuzQib03q12Wg/640?wx_fmt=jpeg&amp;from=appms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小麦报告里就写过老年农民对于土地的态度是相当重视——重视小麦倒伏，重视小麦遗落，拖着七八十岁的身体去收割完的地里捡拾遗落麦穗。因为他们经历过真正的饥荒年代，见过时代的变迁，比我们更能深切体会靠体力靠种地赚钱的不易。他们把颗粒粮食看的很重视，把花钱本身看的很重视，但这并不是因为抠门，也并不是不明事理，他们只是觉得把不间断的大钱花在自己身上是亏的，倘若这笔钱是要花在小辈身上，他们是义无反顾的——他们是觉得自己的命不值。这句话写出来时我有一股钻心的疼痛，我多么希望这是我臆想出来的感受而并非真实存在的，但现实就是如此。我在和他们交谈的过程中，能够深切的感受到这一点，我了解我的父辈，了解我的爷爷奶奶和姆婶叔伯，他们确实是这样想的，但他们本不该这样想，是我这一代做的不够，是我做的不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五、个人感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管是收麦的时候，还是在田里浇地，亦或现在在地里打烟叶，站在耕地上，我都有一种熟悉的感觉。我小时候也没少和父母一块下田做活儿，那时候我赤脚在田埂上跑，玩泥巴玩蚯蚓，父母喊我的时候我就去帮一些忙。今天我赤膊赤脚地在田里干着活，明天开学了我就衣冠整齐地坐在教室里听课了，我不觉得我的这两种生活有什么突兀，也不会去想操持那些农活本身有什么意义。只是学校的教育和父母的敦促都在告诉我，我应该离开这里。他们跟我说，他们下地是为了让我不下地，允许我下地是为了体验他们的生活，然后远离这种生活。我将来肯定不会弯着腰在田里撒化肥，肯定会拥有更广阔的更亮丽的生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至于那种广阔的亮丽具体是什么样的，我并不知道，也并没有见过，但老师父母的描绘，叔伯姨姆的指望，都让我无比坚信我的人生一定是瑰丽浪漫且大气磅礴的。后来大了一点，十几岁之后，能帮父母做更多的活儿了，他们再喊我帮忙，我就开始厌恶土地和劳动本身了，我有时会以写作业为借口拒绝下地，甚至有时候还会庆幸开学开的早，以使我躲开收玉米或薅花生的疲累。但在这种躲开劳动享受安逸的庆幸之余，我又懊悔起来，我后悔我弃父母于不顾——我本可以帮帮他们的，但我没有，我对我自己的不懂事很是羞愧。但当下次繁重劳动需要我时，我就又不免产生抗拒心理了。</w:t>
      </w:r>
      <w:r>
        <w:t xml:space="preserve"> </w:t>
      </w:r>
    </w:p>
    <w:p>
      <w:pPr>
        <w:pStyle w:val="BodyText"/>
      </w:pPr>
      <w:r>
        <w:drawing>
          <wp:inline>
            <wp:extent cx="5334000" cy="290900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ibSo6tClAEvST5udDfycp3y1uebsyCZI05baZw4B5wb1c7jAfshYLJg/640?wx_fmt=jpeg&amp;from=appms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高考完后终于踏上远行的火车，渴求在异地他乡追逐那种广阔的亮丽。我曾在一个省会城市走过一整晚，我迷恋于这里彻夜的灯火通明，我惊讶于这里连路都是地砖铺的，下雨天也不会和农村那样踩一脚泥。甚至除了绿化树旁边，都见不到几块裸露的土地，我走了几十里见不到麦子和玉米，多少有些惶恐。我在这种迷恋中给自己编织了一个疏离于土地的不着边际的梦，以至于对这种梦的过度痴迷让我对既往的人和事产生了排斥感，归根结底，我是害怕我将来成为田间干活干一天那样的人。但现实生活并不如愿，不断的碰壁让我痛定思痛，开始拿起书本来，拿起有关描写农村团结农民的书来，我试图从里面寻找答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终于还是又回来了，我现在巴不得能多帮叔伯姨姆多干一点活以减轻他们的负担。这并不是说明我懂事了，而是我知道了我从哪里来，知道了哪里是真正的沃土，知道了什么是劳动人民，什么是我该做的我能做的。你问我干这些农活有什么意义，写这篇调查报告有什么意义，我不能回答你，同为劳作的爷奶姨姆也不能回答你，粮食产量的多寡不是意义，伟大光荣的口号称赞也不是意义，意义不在于无为和文人笔下的无谓，意义在当事人体验过经历过理解过之后的看淡和无畏，意义在于劳动本身，意义在我。</w:t>
      </w:r>
      <w:r>
        <w:t xml:space="preserve"> </w:t>
      </w:r>
    </w:p>
    <w:p>
      <w:pPr>
        <w:pStyle w:val="BodyText"/>
      </w:pPr>
      <w:r>
        <w:drawing>
          <wp:inline>
            <wp:extent cx="5334000" cy="290900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mmbiz.qpic.cn/mmbiz_jpg/UF0iaTnc0u75hkzI9jk1mchibzVvQj15RnwPIucfdgWaPicpq9iaje5L6ic03926ibKBmrFyeeMeicz5hS7KciaLAAv6KQ/640?wx_fmt=jpeg&amp;from=appms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六、不足之处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调休在家的几天，我个人是以劳动为主，记录为辅去下地打烟叶，没有专业的摄影摄像和录音设备，只靠一部手机和纸笔做记录。没有广泛调查和实地采访的隆重与专业，地里杂音颇多，故而没有专门录制采访片段，也不能使用场景原声，全靠我个人后期读文章配音，视频的缺陷和不足之处很明显，实是抱歉。由于个人年龄尚小，阅历尚少学识尚浅，本篇报告也难免有许多粗陋之处，且主观叙述仍有，仅能为大家了解农村做个参考。大家如有什么好的建议，或对报告内容有什么补充，烦请在评论区告知，谢谢大家。</w:t>
      </w:r>
      <w:r>
        <w:t xml:space="preserve"> </w:t>
      </w:r>
    </w:p>
    <w:p>
      <w:pPr>
        <w:pStyle w:val="BodyText"/>
      </w:pPr>
      <w:r>
        <w:br/>
      </w:r>
    </w:p>
    <w:bookmarkEnd w:id="63"/>
    <w:bookmarkEnd w:id="64"/>
    <w:bookmarkEnd w:id="65"/>
    <w:bookmarkStart w:id="66" w:name="js_tags_preview_toast"/>
    <w:p>
      <w:pPr>
        <w:pStyle w:val="BodyText"/>
      </w:pPr>
      <w:r>
        <w:t xml:space="preserve">预览时标签不可点</w:t>
      </w:r>
    </w:p>
    <w:bookmarkEnd w:id="66"/>
    <w:bookmarkStart w:id="67" w:name="content_bottom_area"/>
    <w:bookmarkEnd w:id="67"/>
    <w:bookmarkStart w:id="68" w:name="js_temp_bottom_area"/>
    <w:bookmarkEnd w:id="68"/>
    <w:bookmarkEnd w:id="69"/>
    <w:bookmarkStart w:id="70" w:name="sg_tj"/>
    <w:bookmarkEnd w:id="70"/>
    <w:bookmarkStart w:id="71" w:name="page_bottom_area"/>
    <w:bookmarkEnd w:id="71"/>
    <w:bookmarkStart w:id="72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72"/>
    <w:bookmarkEnd w:id="73"/>
    <w:bookmarkStart w:id="74" w:name="wx_stream_article_slide_tip"/>
    <w:bookmarkEnd w:id="74"/>
    <w:bookmarkEnd w:id="75"/>
    <w:bookmarkStart w:id="76" w:name="js_network_msg_wrp"/>
    <w:bookmarkEnd w:id="76"/>
    <w:bookmarkStart w:id="77" w:name="js_ad_control"/>
    <w:bookmarkEnd w:id="77"/>
    <w:bookmarkStart w:id="78" w:name="audio_panel_area"/>
    <w:bookmarkEnd w:id="78"/>
    <w:bookmarkStart w:id="79" w:name="js_profile_card_modal"/>
    <w:bookmarkEnd w:id="79"/>
    <w:bookmarkStart w:id="80" w:name="js_emotion_panel_pc"/>
    <w:bookmarkEnd w:id="80"/>
    <w:bookmarkStart w:id="83" w:name="js_alert_panel"/>
    <w:bookmarkStart w:id="81" w:name="js_alert_content"/>
    <w:bookmarkEnd w:id="81"/>
    <w:p>
      <w:pPr>
        <w:pStyle w:val="FirstParagraph"/>
      </w:pPr>
      <w:hyperlink r:id="rId82">
        <w:r>
          <w:rPr>
            <w:rStyle w:val="Hyperlink"/>
          </w:rPr>
          <w:t xml:space="preserve">知道了</w:t>
        </w:r>
      </w:hyperlink>
    </w:p>
    <w:bookmarkEnd w:id="83"/>
    <w:bookmarkStart w:id="85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84" w:name="js_pc_weapp_code_des"/>
      <w:r>
        <w:t xml:space="preserve"> </w:t>
      </w:r>
      <w:bookmarkEnd w:id="84"/>
    </w:p>
    <w:bookmarkEnd w:id="85"/>
    <w:bookmarkStart w:id="87" w:name="js_minipro_dialog"/>
    <w:p>
      <w:pPr>
        <w:pStyle w:val="BodyText"/>
      </w:pPr>
    </w:p>
    <w:bookmarkStart w:id="86" w:name="js_minipro_dialog_body"/>
    <w:bookmarkEnd w:id="8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7"/>
    <w:bookmarkStart w:id="89" w:name="js_link_dialog"/>
    <w:p>
      <w:pPr>
        <w:pStyle w:val="BodyText"/>
      </w:pPr>
    </w:p>
    <w:bookmarkStart w:id="88" w:name="js_link_dialog_body"/>
    <w:bookmarkEnd w:id="8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9"/>
    <w:bookmarkStart w:id="90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90"/>
    <w:bookmarkStart w:id="93" w:name="unlogin_bottom_bar"/>
    <w:bookmarkStart w:id="92" w:name="js_article_bottom_bar"/>
    <w:bookmarkStart w:id="91" w:name="article_bottom_bar_area"/>
    <w:bookmarkEnd w:id="91"/>
    <w:bookmarkEnd w:id="92"/>
    <w:bookmarkEnd w:id="93"/>
    <w:p>
      <w:pPr>
        <w:pStyle w:val="BodyText"/>
      </w:pPr>
      <w:bookmarkStart w:id="94" w:name="js_a11y_colon"/>
      <w:r>
        <w:t xml:space="preserve"> </w:t>
      </w:r>
      <w:r>
        <w:t xml:space="preserve">：</w:t>
      </w:r>
      <w:r>
        <w:t xml:space="preserve"> </w:t>
      </w:r>
      <w:bookmarkEnd w:id="94"/>
      <w:r>
        <w:t xml:space="preserve"> </w:t>
      </w:r>
      <w:bookmarkStart w:id="95" w:name="js_a11y_comma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0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1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comma2"/>
      <w:r>
        <w:t xml:space="preserve"> </w:t>
      </w:r>
      <w:r>
        <w:t xml:space="preserve">，</w:t>
      </w:r>
      <w:r>
        <w:t xml:space="preserve"> </w:t>
      </w:r>
      <w:bookmarkEnd w:id="98"/>
      <w:r>
        <w:t xml:space="preserve"> </w:t>
      </w:r>
      <w:bookmarkStart w:id="99" w:name="js_a11y_comma3"/>
      <w:r>
        <w:t xml:space="preserve"> </w:t>
      </w:r>
      <w:r>
        <w:t xml:space="preserve">，</w:t>
      </w:r>
      <w:r>
        <w:t xml:space="preserve"> </w:t>
      </w:r>
      <w:bookmarkEnd w:id="99"/>
      <w:r>
        <w:t xml:space="preserve"> </w:t>
      </w:r>
      <w:bookmarkStart w:id="100" w:name="js_a11y_comma4"/>
      <w:r>
        <w:t xml:space="preserve"> </w:t>
      </w:r>
      <w:r>
        <w:t xml:space="preserve">，</w:t>
      </w:r>
      <w:r>
        <w:t xml:space="preserve"> </w:t>
      </w:r>
      <w:bookmarkEnd w:id="100"/>
      <w:r>
        <w:t xml:space="preserve"> </w:t>
      </w:r>
      <w:bookmarkStart w:id="101" w:name="js_a11y_comma5"/>
      <w:r>
        <w:t xml:space="preserve"> </w:t>
      </w:r>
      <w:r>
        <w:t xml:space="preserve">，</w:t>
      </w:r>
      <w:r>
        <w:t xml:space="preserve"> </w:t>
      </w:r>
      <w:bookmarkEnd w:id="101"/>
      <w:r>
        <w:t xml:space="preserve"> </w:t>
      </w:r>
      <w:bookmarkStart w:id="102" w:name="js_a11y_comma6"/>
      <w:r>
        <w:t xml:space="preserve"> </w:t>
      </w:r>
      <w:r>
        <w:t xml:space="preserve">，</w:t>
      </w:r>
      <w:r>
        <w:t xml:space="preserve"> </w:t>
      </w:r>
      <w:bookmarkEnd w:id="102"/>
      <w:r>
        <w:t xml:space="preserve"> </w:t>
      </w:r>
      <w:bookmarkStart w:id="103" w:name="js_a11y_comma7"/>
      <w:r>
        <w:t xml:space="preserve"> </w:t>
      </w:r>
      <w:r>
        <w:t xml:space="preserve">，</w:t>
      </w:r>
      <w:r>
        <w:t xml:space="preserve"> </w:t>
      </w:r>
      <w:bookmarkEnd w:id="103"/>
      <w:r>
        <w:t xml:space="preserve"> </w:t>
      </w:r>
      <w:bookmarkStart w:id="104" w:name="js_a11y_comma8"/>
      <w:r>
        <w:t xml:space="preserve"> </w:t>
      </w:r>
      <w:r>
        <w:t xml:space="preserve">，</w:t>
      </w:r>
      <w:r>
        <w:t xml:space="preserve"> </w:t>
      </w:r>
      <w:bookmarkEnd w:id="104"/>
      <w:r>
        <w:t xml:space="preserve"> </w:t>
      </w:r>
      <w:bookmarkStart w:id="105" w:name="js_a11y_comma9"/>
      <w:r>
        <w:t xml:space="preserve"> </w:t>
      </w:r>
      <w:r>
        <w:t xml:space="preserve">，</w:t>
      </w:r>
      <w:r>
        <w:t xml:space="preserve"> </w:t>
      </w:r>
      <w:bookmarkEnd w:id="105"/>
      <w:r>
        <w:t xml:space="preserve"> </w:t>
      </w:r>
      <w:bookmarkStart w:id="106" w:name="js_a11y_comma10"/>
      <w:r>
        <w:t xml:space="preserve"> </w:t>
      </w:r>
      <w:r>
        <w:t xml:space="preserve">，</w:t>
      </w:r>
      <w:r>
        <w:t xml:space="preserve"> </w:t>
      </w:r>
      <w:bookmarkEnd w:id="106"/>
      <w:r>
        <w:t xml:space="preserve"> </w:t>
      </w:r>
      <w:bookmarkStart w:id="107" w:name="js_a11y_period"/>
      <w:r>
        <w:t xml:space="preserve"> </w:t>
      </w:r>
      <w:r>
        <w:t xml:space="preserve">。</w:t>
      </w:r>
      <w:r>
        <w:t xml:space="preserve"> </w:t>
      </w:r>
      <w:bookmarkEnd w:id="107"/>
      <w:r>
        <w:t xml:space="preserve"> </w:t>
      </w:r>
      <w:bookmarkStart w:id="108" w:name="js_a11y_space"/>
      <w:r>
        <w:t xml:space="preserve"> </w:t>
      </w:r>
      <w:bookmarkEnd w:id="108"/>
      <w:r>
        <w:t xml:space="preserve"> </w:t>
      </w:r>
      <w:bookmarkStart w:id="109" w:name="js_a11y_type_video"/>
      <w:r>
        <w:t xml:space="preserve"> </w:t>
      </w:r>
      <w:r>
        <w:t xml:space="preserve">视频</w:t>
      </w:r>
      <w:r>
        <w:t xml:space="preserve"> </w:t>
      </w:r>
      <w:bookmarkEnd w:id="109"/>
      <w:r>
        <w:t xml:space="preserve"> </w:t>
      </w:r>
      <w:bookmarkStart w:id="110" w:name="js_a11y_type_weapp"/>
      <w:r>
        <w:t xml:space="preserve"> </w:t>
      </w:r>
      <w:r>
        <w:t xml:space="preserve">小程序</w:t>
      </w:r>
      <w:r>
        <w:t xml:space="preserve"> </w:t>
      </w:r>
      <w:bookmarkEnd w:id="110"/>
      <w:r>
        <w:t xml:space="preserve"> </w:t>
      </w:r>
      <w:bookmarkStart w:id="111" w:name="js_a11y_zan_btn_txt"/>
      <w:r>
        <w:t xml:space="preserve"> </w:t>
      </w:r>
      <w:r>
        <w:t xml:space="preserve">赞</w:t>
      </w:r>
      <w:r>
        <w:t xml:space="preserve"> </w:t>
      </w:r>
      <w:bookmarkEnd w:id="111"/>
      <w:r>
        <w:t xml:space="preserve"> </w:t>
      </w:r>
      <w:bookmarkStart w:id="112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12"/>
      <w:r>
        <w:t xml:space="preserve"> </w:t>
      </w:r>
      <w:bookmarkStart w:id="113" w:name="js_a11y_like_btn_txt"/>
      <w:r>
        <w:t xml:space="preserve"> </w:t>
      </w:r>
      <w:r>
        <w:t xml:space="preserve">在看</w:t>
      </w:r>
      <w:r>
        <w:t xml:space="preserve"> </w:t>
      </w:r>
      <w:bookmarkEnd w:id="113"/>
      <w:r>
        <w:t xml:space="preserve"> </w:t>
      </w:r>
      <w:bookmarkStart w:id="114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14"/>
      <w:r>
        <w:t xml:space="preserve"> </w:t>
      </w:r>
      <w:bookmarkStart w:id="115" w:name="js_a11y_share_btn_txt"/>
      <w:r>
        <w:t xml:space="preserve"> </w:t>
      </w:r>
      <w:r>
        <w:t xml:space="preserve">分享</w:t>
      </w:r>
      <w:r>
        <w:t xml:space="preserve"> </w:t>
      </w:r>
      <w:bookmarkEnd w:id="115"/>
      <w:r>
        <w:t xml:space="preserve"> </w:t>
      </w:r>
      <w:bookmarkStart w:id="116" w:name="js_a11y_comment_btn_txt"/>
      <w:r>
        <w:t xml:space="preserve"> </w:t>
      </w:r>
      <w:r>
        <w:t xml:space="preserve">留言</w:t>
      </w:r>
      <w:r>
        <w:t xml:space="preserve"> </w:t>
      </w:r>
      <w:bookmarkEnd w:id="116"/>
      <w:r>
        <w:t xml:space="preserve"> </w:t>
      </w:r>
      <w:bookmarkStart w:id="117" w:name="js_a11y_collect_btn_txt"/>
      <w:r>
        <w:t xml:space="preserve"> </w:t>
      </w:r>
      <w:r>
        <w:t xml:space="preserve">收藏</w:t>
      </w:r>
      <w:r>
        <w:t xml:space="preserve"> </w:t>
      </w:r>
      <w:bookmarkEnd w:id="117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吉林</w:t>
      </w:r>
    </w:p>
    <w:p>
      <w:pPr>
        <w:pStyle w:val="BodyText"/>
      </w:pPr>
      <w:r>
        <w:t xml:space="preserve">文字是无声的电影，画面是无言的动作。你在劳动中最大的收获莫过于了解到普通农民面对子女求学需要、医保涨价与挣不着钱的主要矛盾。我家里叔父辈有不少也是农民，“闲不住”既是原因，也是结果，我们需要寻找一种解决办法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HvxKg8z8EhaVKoBkDYibML8rAIcnCfYYIHEYXFm1ibbohCJMhhtOSsYATDP6CuuJXAgrzviaxntQHGVbwCqiba7u7Et6357wKdBYdOg6VWktpX8rjbGPhm25B1bSXZLNYOC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旅人。</w:t>
      </w:r>
      <w:r>
        <w:t xml:space="preserve">来自河南</w:t>
      </w:r>
    </w:p>
    <w:p>
      <w:pPr>
        <w:pStyle w:val="BodyText"/>
      </w:pPr>
      <w:r>
        <w:t xml:space="preserve">你是一个从人民中来，又回到人民中的一名大学生，一名调研家，一名作家，一名子女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k0Ue4mIpaV9Vus3gwlmwBBUjFic0PBLoMW0RLdZYicFfyecJLiaNRlUibf4lAv65uczms3aYY5A4fVC0OOAlH4Ktvk3z1jWnM2fApjjNOJz0sJ00rhauU3BvOOicV2na7ARIk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琐忆</w:t>
      </w:r>
      <w:r>
        <w:t xml:space="preserve">来自云南</w:t>
      </w:r>
    </w:p>
    <w:p>
      <w:pPr>
        <w:pStyle w:val="BodyText"/>
      </w:pPr>
      <w:r>
        <w:t xml:space="preserve">作为同龄人，很有感触，想起了小时候家里边栽烟，太累了，每到采烟的时候，一干就是连续两三天，直到高中毕业以后父母外出打工，才没有碰到过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PiajxSqBRaELCavepAicFps5RKhuCuMzrlrEcOhPnKUoos8mQPRdEldXpEBjicRLs9TvfE1LI7PN8tUKR9SbvS4wXMFKaRL4SJKicjfXuVia8yFOeiatyT3CDlJxLkqX0DbklS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安石</w:t>
      </w:r>
      <w:r>
        <w:t xml:space="preserve">来自广东</w:t>
      </w:r>
    </w:p>
    <w:p>
      <w:pPr>
        <w:pStyle w:val="BodyText"/>
      </w:pPr>
      <w:r>
        <w:t xml:space="preserve">和作者一样，我也来自豫中的农村家庭。包括作者写的这些感悟，我觉得相当一部分同龄人都有所感同身受，只不过都像我一样，觉得很无谓。按照作者的创作思路，倒觉得走文学方向挺好。整篇文字感情很真挚，但是作为一种调查报告而言还缺乏应该有的深度。就以毛主席《湖南农民运动考察报告》为例，毛主席的报告有现象分析，有理论剖析，有问题，有对策，升华之处多有洞见，但是你的这篇文章~不过用来搞自媒体已经是绰绰有余，作为一种纪实类文字，写出你的感悟，前面内容呈现，后面感情抒发，能写出诸多河南农村游子的心声已经是很不错的啦。加油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CoxMHv3uM0ic4n3dsgjndMWWYKbyDicElEPKoIglAQ86KiaZpIcA0pBJZeHDAlwonQ7SfiagvTfrKkl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麦兜朱</w:t>
      </w:r>
      <w:r>
        <w:t xml:space="preserve">来自湖南</w:t>
      </w:r>
    </w:p>
    <w:p>
      <w:pPr>
        <w:pStyle w:val="BodyText"/>
      </w:pPr>
      <w:r>
        <w:t xml:space="preserve">非要改的面面目全非，让人看不懂？写的不错了</w:t>
      </w:r>
    </w:p>
    <w:p>
      <w:pPr>
        <w:pStyle w:val="BodyText"/>
      </w:pPr>
      <w:r>
        <w:drawing>
          <wp:inline>
            <wp:extent cx="223364" cy="223364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k0Ue4mIpaV8OukncMbTLfNcw0wVqsZn61jJ4lWAIWcGqegBL4gmsibtTGicOAHxCJHwKDhhGhia6HtkWQwOoZleVXTe99aXDxR5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64" cy="2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</w:t>
      </w:r>
      <w:r>
        <w:t xml:space="preserve">来自河北</w:t>
      </w:r>
    </w:p>
    <w:p>
      <w:pPr>
        <w:pStyle w:val="BodyText"/>
      </w:pPr>
      <w:r>
        <w:t xml:space="preserve">吃喝都来自土地，却没人愿意在田间劳动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KhicMykQxTepxB2EIoJU4tYTVuh6NfjnWtFBc8UyGw0EgYorAqIAd6VbvA9jaPm9A9ANYFJdpibwdA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展炜</w:t>
      </w:r>
      <w:r>
        <w:t xml:space="preserve">来自河南</w:t>
      </w:r>
    </w:p>
    <w:p>
      <w:pPr>
        <w:pStyle w:val="BodyText"/>
      </w:pPr>
      <w:r>
        <w:t xml:space="preserve">最后的个人感悟，感同身受 ，10年前的年30淅淅沥沥的下着小雨，一个人在上海走了30公里，诺大的城市没有容身之处。</w:t>
      </w:r>
      <w:r>
        <w:t xml:space="preserve"> </w:t>
      </w:r>
      <w:r>
        <w:t xml:space="preserve">我有和你类似的成长和受教育经历，但却没有你的思考层次和行动能力。真心的佩服你。[拳头]</w:t>
      </w:r>
      <w:r>
        <w:t xml:space="preserve"> </w:t>
      </w:r>
      <w:r>
        <w:t xml:space="preserve">希望我们都能不忘初心，而不是打着农民的幌子做一些欺世盗名之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PiajxSqBRaEK55UTjD96XOuVaGWSibTdnAOOnUZJiczpwiaVthTTbibiaxtWic2oIrYlEIxFgUxGm1cJSqPAPPWPdOvyGlmUiathLJ3LYNdD1I7iaacoP25GY6qNwmvJRUe5bBw8b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叶落知秋</w:t>
      </w:r>
      <w:r>
        <w:t xml:space="preserve">来自河南</w:t>
      </w:r>
    </w:p>
    <w:p>
      <w:pPr>
        <w:pStyle w:val="BodyText"/>
      </w:pPr>
      <w:r>
        <w:t xml:space="preserve">简简单单的几句工农业剪刀差，普普通通的生产供应背后全是活生生人的苦难。他们的生活，他们的痛苦，只有他们自己完全知道，只有他们最清楚这不该是人该过的日子，但也只有他们过了这样的日子。读完本篇，我也不禁眼泛泪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n6tINRGwUZW9JVrQVLiauhzeofXKfKibnw2BhtMgR0nicEcknorXyOywgM753Gsq0DtzmS0HPrQxkxSYTV1QdgmwJOCeibllKvAZ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非梧不栖</w:t>
      </w:r>
      <w:r>
        <w:t xml:space="preserve">来自河南</w:t>
      </w:r>
    </w:p>
    <w:p>
      <w:pPr>
        <w:pStyle w:val="BodyText"/>
      </w:pPr>
      <w:r>
        <w:t xml:space="preserve">我上中学时 豫北地区农民通常在即将收割的麦田里预先播种玉米 。</w:t>
      </w:r>
      <w:r>
        <w:t xml:space="preserve"> </w:t>
      </w:r>
      <w:r>
        <w:t xml:space="preserve">有一年初夏，父母交给我一书包 玉米种子，吩咐我种完玉米再去上学 。</w:t>
      </w:r>
      <w:r>
        <w:t xml:space="preserve"> </w:t>
      </w:r>
      <w:r>
        <w:t xml:space="preserve">因为懒惰和对农活的抵触，我没有按部就班播种玉米，而是把一书包玉米种子像藏粮一样挖几个坑埋晚了事。</w:t>
      </w:r>
      <w:r>
        <w:t xml:space="preserve"> </w:t>
      </w:r>
      <w:r>
        <w:t xml:space="preserve">现在想想 自己就是个工农兵学商四不像 ——没当过兵，不会做买卖 ，种不了地 ，工作二三十年也没有学到任何技术或手艺。若是生在过去的艰苦年代里，真不知道能不能填饱自己肚子 ！</w:t>
      </w:r>
    </w:p>
    <w:p>
      <w:pPr>
        <w:pStyle w:val="BodyText"/>
      </w:pPr>
      <w:r>
        <w:drawing>
          <wp:inline>
            <wp:extent cx="223364" cy="223364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k0Ue4mIpaV8OukncMbTLfNcw0wVqsZn61jJ4lWAIWcGqegBL4gmsibtTGicOAHxCJHwKDhhGhia6HtkWQwOoZleVXTe99aXDxR5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64" cy="2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</w:t>
      </w:r>
      <w:r>
        <w:t xml:space="preserve">来自河北</w:t>
      </w:r>
    </w:p>
    <w:p>
      <w:pPr>
        <w:pStyle w:val="BodyText"/>
      </w:pPr>
      <w:r>
        <w:t xml:space="preserve">小拇指有一个三公分的疤痕，十几岁时杀芝麻留下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Bz29DEW8FvNrI9Dgn9nib4xfbuibNNujg39HhC6JCbxUp1lbibSx01On2Z02FXwLoMwFy4ZvKjhiagMnTeb37CtB6ZeD2mFMCFzd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踏云逐月一笑</w:t>
      </w:r>
      <w:r>
        <w:t xml:space="preserve">来自河南</w:t>
      </w:r>
    </w:p>
    <w:p>
      <w:pPr>
        <w:pStyle w:val="BodyText"/>
      </w:pPr>
      <w:r>
        <w:t xml:space="preserve">所以，城市和农村差别很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k0Ue4mIpaVic3zT1ejus1zEia9nxa6nicpYSY6568gR2giaO4sKGglSFKHiaMzhrcQW2a2yhazeKCPs30VaTmCcicKvwGx7087dQCvEuYoN9uhuwxMbTxumqb4LLqrLl9EAfgX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米椒爱上大公鸡</w:t>
      </w:r>
      <w:r>
        <w:t xml:space="preserve">来自</w:t>
      </w:r>
    </w:p>
    <w:p>
      <w:pPr>
        <w:pStyle w:val="BodyText"/>
      </w:pPr>
      <w:r>
        <w:t xml:space="preserve">朴素而真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open/Bz29DEW8FvNrI9Dgn9nib4xfbuibNNujg39HhC6JCbxUp1lbibSx01On2Z02FXwLoMwFy4ZvKjhiagMnTeb37CtB6ZeD2mFMCFzd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踏云逐月一笑</w:t>
      </w:r>
      <w:r>
        <w:t xml:space="preserve">来自河南</w:t>
      </w:r>
    </w:p>
    <w:p>
      <w:pPr>
        <w:pStyle w:val="BodyText"/>
      </w:pPr>
      <w:r>
        <w:t xml:space="preserve">我家以前也种烟，父母供我兄弟俩上学，种烟也是体力活，从育苗，浇水，栽种，除草，拜烟，缉烟，炕烟，捡烟，存烟，卖烟，步骤很多，并且到卖的时候还压级数，坑的都是付出力的人，富的多是机关里烟几代的守护。哎，真希望天下真正实现分工不同，报酬一样，或者大同社会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k0Ue4mIpaV9Y24AjvE8r83095yXkU5tMSug2MORsbT8wz6ImbT38K662HCYO7NqHzk75qbmUa6c9rHE3JtvfpQ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随风</w:t>
      </w:r>
      <w:r>
        <w:t xml:space="preserve">来自河南</w:t>
      </w:r>
    </w:p>
    <w:p>
      <w:pPr>
        <w:pStyle w:val="BodyText"/>
      </w:pPr>
      <w:r>
        <w:t xml:space="preserve">唯有体验和经历过才是自己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PiajxSqBRaELX6LkcPf5tPRMQgJCxXHFgWpXY8clOgCqiaRsnaQOnmrAcaEqdI3H7QVYPk0UWtK3xwia7J1kcbW3e6pOfkd5iaXg6h4I3Kv3XEIFH7fkonN9yeiaH02khhEav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ᅟᅠ </w:t>
      </w:r>
      <w:r>
        <w:t xml:space="preserve">来自河南</w:t>
      </w:r>
    </w:p>
    <w:p>
      <w:pPr>
        <w:pStyle w:val="BodyText"/>
      </w:pPr>
      <w:r>
        <w:t xml:space="preserve">最苦的就是农民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mmopen/PiajxSqBRaEKvYZcnuibC5OCCz7komx0t4cswg03Hiacxg2XQrbGTPS5Mlse8ZiahdkUJFia6zf4RNGlxVmtQxSJZS6ug4oO9CED3bA2PYWYR2cDafU37xnP7vOwIKa6PNUNT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yp</w:t>
      </w:r>
      <w:r>
        <w:t xml:space="preserve">来自山西</w:t>
      </w:r>
    </w:p>
    <w:p>
      <w:pPr>
        <w:pStyle w:val="BodyText"/>
      </w:pPr>
      <w:r>
        <w:t xml:space="preserve">[强]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://wx.qlogo.cn/mmopen/V64RED0jO7OMgibjgheLnthz1MFKzCHHsichqDZf3nVxs06MwjTCvYsXGdSg3UWJdCyiatCsXxibQ1bvwUj4vic85R3EcEVdoYQibueMia8U561pXtkl5qMTTu54wHwxibbrR3ic4/64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言论</w:t>
      </w:r>
      <w:r>
        <w:t xml:space="preserve">来自江苏</w:t>
      </w:r>
    </w:p>
    <w:p>
      <w:pPr>
        <w:pStyle w:val="BodyText"/>
      </w:pPr>
      <w:r>
        <w:t xml:space="preserve">受教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http://wx.qlogo.cn/mmopen/k0Ue4mIpaV9NPXoH4SRQxMyibSiaeian7YAMR8JW1wuTm7JIH7aL1ATnx5yuSuucRoC7AOjk6ickk6ubGDqf4VCkdn6QCBhhv4icjTwibSaLXfkAPCsp0gWGG92rSWTF0fiaaEC/64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昵称都被猪仔仔注册了</w:t>
      </w:r>
      <w:r>
        <w:t xml:space="preserve">来自江苏</w:t>
      </w:r>
    </w:p>
    <w:p>
      <w:pPr>
        <w:pStyle w:val="BodyText"/>
      </w:pPr>
      <w:r>
        <w:t xml:space="preserve">谢谢您的文字。长大后到大城市的我常常在想，为什么小时候我在田里奔跑而不知疲倦。农村出生的我本该比城市里的小孩更能吃苦更有韧性。长大后确变得有点怕苦怕累。再也不愿意回到农地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wx.qlogo.cn/mmopen/vi_32/7DL88WEw0QsLYXib1kfdguRQQ3u8u4zasVq8fPibUZ5iaXw6hJJNS2246IKyCahgI7axyYJ6Xuk7uKrRWBmbiay1FkQJSjWibiaxDtowb7Vx9H0tA/64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🐷哄哄</w:t>
      </w:r>
      <w:r>
        <w:t xml:space="preserve">来自广东</w:t>
      </w:r>
    </w:p>
    <w:p>
      <w:pPr>
        <w:pStyle w:val="BodyText"/>
      </w:pPr>
      <w:r>
        <w:t xml:space="preserve">写的好好！！！我的人生经历和你一样！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://wx.qlogo.cn/mmopen/KHvxKg8z8EgBFPibMxSFYB25aakibksTbKZU8KPBreu3TmwIwg8S21bTzXwV8nuickqY2d1yiaRastkb5kJU3e6uSyHCuS7VMtJ3SE2nVpVX8lKflIdaK31tZibIQ8zZEeIVS/64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先生</w:t>
      </w:r>
      <w:r>
        <w:t xml:space="preserve">来自浙江</w:t>
      </w:r>
    </w:p>
    <w:p>
      <w:pPr>
        <w:pStyle w:val="BodyText"/>
      </w:pPr>
      <w:r>
        <w:t xml:space="preserve">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http://wx.qlogo.cn/mmopen/O9pEic1aHxebRt329aGkiawYUlVfs58MRehzARtuPFZ9YsevBARFeqPiaRAy41uia37ZIjia6rK2NRuCbfib0xficyicyicjRic8IjvY0V/64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简牍？？</w:t>
      </w:r>
      <w:r>
        <w:t xml:space="preserve">来自甘肃</w:t>
      </w:r>
    </w:p>
    <w:p>
      <w:pPr>
        <w:pStyle w:val="BodyText"/>
      </w:pPr>
      <w:r>
        <w:t xml:space="preserve">这些只有亲身体验了，才知道农活儿如何做。坐办公室的人是不知道辛苦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://wx.qlogo.cn/mmopen/ajNVdqHZLLCe18kNXsIkNeCeicHUKQseoBCAf1bgSLQib55MeSMGqUxqzibXvfZvnbKhweKRtDB4W3t7tvXrN54HibgMh2so8QpOnbBftMqe4Knxn5XjBPYFaQ8jzYXJz7Bd/64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春风轻柳絮</w:t>
      </w:r>
      <w:r>
        <w:t xml:space="preserve">来自浙江</w:t>
      </w:r>
    </w:p>
    <w:p>
      <w:pPr>
        <w:pStyle w:val="BodyText"/>
      </w:pPr>
      <w:r>
        <w:t xml:space="preserve">在逃离农村，却又无时无刻不回望农村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http://wx.qlogo.cn/mmopen/PiajxSqBRaEKltib7ARznicjmQ5gFoDkoUiaic7dqc7HrQBcibbZN3ic3ia3A5PLbGVserI0QAD5ibuxeEHkBuBUrrI3JIRVZOL1URDqwkQ7lBcQRvNe9mrAVr4ppicp8trmRm9xd2/64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麦口</w:t>
      </w:r>
      <w:r>
        <w:t xml:space="preserve">来自山东</w:t>
      </w:r>
    </w:p>
    <w:p>
      <w:pPr>
        <w:pStyle w:val="BodyText"/>
      </w:pPr>
      <w:r>
        <w:t xml:space="preserve">真实，客观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://wx.qlogo.cn/mmopen/k0Ue4mIpaV863u5O6IAGxE26AmH3OrRUmlx1urQictXPpvBRyl5wbeMLzX4yTzXEI1otCOGt574eHxXNPNB7EAuXMeaRPSJd9ibOIuiaRJBv9NR7ia1LF1Wgmt3XRMeLjWup/64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学树</w:t>
      </w:r>
      <w:r>
        <w:t xml:space="preserve">来自广东</w:t>
      </w:r>
    </w:p>
    <w:p>
      <w:pPr>
        <w:pStyle w:val="BodyText"/>
      </w:pPr>
      <w:r>
        <w:t xml:space="preserve">希望现有的许多的理论家能愿意弯下高傲的身躯，感受土地以及它承载着的人民的心跳呼吸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http://wx.qlogo.cn/mmopen/O9pEic1aHxeZPu5Hp0GUNApdMxw11jBtS3kLLysx3pDnKqjx7aCAshx3oBQFbNyHAdWyHUMeicWxW5GYvCaYiaCJEDRRrl4ndYttQDMcibicR7jNdzEOKop0qlecHPpy4N0ha/64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奕19849450550</w:t>
      </w:r>
      <w:r>
        <w:t xml:space="preserve">来自吉林</w:t>
      </w:r>
    </w:p>
    <w:p>
      <w:pPr>
        <w:pStyle w:val="BodyText"/>
      </w:pPr>
      <w:r>
        <w:t xml:space="preserve">很棒，b站过来的，坚持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http://wx.qlogo.cn/mmopen/PiajxSqBRaEJJL5GzPsM6VvT3psrel7H9WwV943fnzicjAojwKVTZwps7HBey9u4JQhelxpFauKYeUrCiandZ4apYn2UsagIOfav5jIibyhl1yGc2FIqlQxYjA7V9BGouNZ7/64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信阳毛尖</w:t>
      </w:r>
      <w:r>
        <w:t xml:space="preserve">来自河南</w:t>
      </w:r>
    </w:p>
    <w:p>
      <w:pPr>
        <w:pStyle w:val="BodyText"/>
      </w:pPr>
      <w:r>
        <w:t xml:space="preserve">up写的太好了 深有感触[强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http://wx.qlogo.cn/mmopen/n6tINRGwUZXchWZhVNnOoEaHUC7sjkxytBicL3icvy2eaKImKZ8E8wyB33at3oSQQQB9kuYwNcphZCj9l1pjicuTqrukdq47u5bhz3d4BdlsquV38wHicp9EEua1RjDIZ4C3/64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k48</w:t>
      </w:r>
      <w:r>
        <w:t xml:space="preserve">来自吉林</w:t>
      </w:r>
    </w:p>
    <w:p>
      <w:pPr>
        <w:pStyle w:val="BodyText"/>
      </w:pPr>
      <w:r>
        <w:t xml:space="preserve">农民才是未来的根本，希望城市化能反哺农村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http://wx.qlogo.cn/mmopen/k0Ue4mIpaVicoswDW5gsic91xyibfqdE7EMXMgKBfcPlSuYWcoIgNmhsBVFQMko16ribbN49dEw94RNzQkh3mTQwUOKdsFcEnb5hXiaH8CiajTMbjYicstlTF0TZFTjNaZm74uc/64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凌寒留香</w:t>
      </w:r>
      <w:r>
        <w:t xml:space="preserve">来自河北</w:t>
      </w:r>
    </w:p>
    <w:p>
      <w:pPr>
        <w:pStyle w:val="BodyText"/>
      </w:pPr>
      <w:r>
        <w:t xml:space="preserve">我和作者有很多相似的经历，我是女孩又有一些不同。长大后我的父母也很少干农活了，我也只是偶尔想体验，却不愿意去受这份苦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http://wx.qlogo.cn/mmopen/KHvxKg8z8EggvYV3nvFEEGNp8PxV3r3DJKwRzq5ExXibLPZ5G3kVq6z7JfWLNdESibhCbaUM49g8DfxqGcy1r2bOWatRMia4Z8u/64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貞吉</w:t>
      </w:r>
      <w:r>
        <w:t xml:space="preserve">来自广东</w:t>
      </w:r>
    </w:p>
    <w:p>
      <w:pPr>
        <w:pStyle w:val="BodyText"/>
      </w:pPr>
      <w:r>
        <w:t xml:space="preserve">种烟叶好像只能固定地区固定土地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7" Target="media/rId147.jpg" /><Relationship Type="http://schemas.openxmlformats.org/officeDocument/2006/relationships/image" Id="rId173" Target="media/rId173.jpg" /><Relationship Type="http://schemas.openxmlformats.org/officeDocument/2006/relationships/image" Id="rId200" Target="media/rId200.jpg" /><Relationship Type="http://schemas.openxmlformats.org/officeDocument/2006/relationships/image" Id="rId121" Target="media/rId121.jpg" /><Relationship Type="http://schemas.openxmlformats.org/officeDocument/2006/relationships/image" Id="rId188" Target="media/rId188.jpg" /><Relationship Type="http://schemas.openxmlformats.org/officeDocument/2006/relationships/image" Id="rId130" Target="media/rId130.jpg" /><Relationship Type="http://schemas.openxmlformats.org/officeDocument/2006/relationships/image" Id="rId176" Target="media/rId176.jpg" /><Relationship Type="http://schemas.openxmlformats.org/officeDocument/2006/relationships/image" Id="rId118" Target="media/rId118.jpg" /><Relationship Type="http://schemas.openxmlformats.org/officeDocument/2006/relationships/image" Id="rId191" Target="media/rId191.jpg" /><Relationship Type="http://schemas.openxmlformats.org/officeDocument/2006/relationships/image" Id="rId139" Target="media/rId139.jpg" /><Relationship Type="http://schemas.openxmlformats.org/officeDocument/2006/relationships/image" Id="rId136" Target="media/rId136.jpg" /><Relationship Type="http://schemas.openxmlformats.org/officeDocument/2006/relationships/image" Id="rId182" Target="media/rId182.jpg" /><Relationship Type="http://schemas.openxmlformats.org/officeDocument/2006/relationships/image" Id="rId161" Target="media/rId161.jpg" /><Relationship Type="http://schemas.openxmlformats.org/officeDocument/2006/relationships/image" Id="rId127" Target="media/rId127.jpg" /><Relationship Type="http://schemas.openxmlformats.org/officeDocument/2006/relationships/image" Id="rId158" Target="media/rId158.jpg" /><Relationship Type="http://schemas.openxmlformats.org/officeDocument/2006/relationships/image" Id="rId164" Target="media/rId164.jpg" /><Relationship Type="http://schemas.openxmlformats.org/officeDocument/2006/relationships/image" Id="rId179" Target="media/rId179.jpg" /><Relationship Type="http://schemas.openxmlformats.org/officeDocument/2006/relationships/image" Id="rId185" Target="media/rId185.jpg" /><Relationship Type="http://schemas.openxmlformats.org/officeDocument/2006/relationships/image" Id="rId133" Target="media/rId133.jpg" /><Relationship Type="http://schemas.openxmlformats.org/officeDocument/2006/relationships/image" Id="rId167" Target="media/rId167.jpg" /><Relationship Type="http://schemas.openxmlformats.org/officeDocument/2006/relationships/image" Id="rId124" Target="media/rId124.jpg" /><Relationship Type="http://schemas.openxmlformats.org/officeDocument/2006/relationships/image" Id="rId155" Target="media/rId155.jpg" /><Relationship Type="http://schemas.openxmlformats.org/officeDocument/2006/relationships/image" Id="rId150" Target="media/rId150.jpg" /><Relationship Type="http://schemas.openxmlformats.org/officeDocument/2006/relationships/image" Id="rId197" Target="media/rId197.jpg" /><Relationship Type="http://schemas.openxmlformats.org/officeDocument/2006/relationships/image" Id="rId142" Target="media/rId142.jpg" /><Relationship Type="http://schemas.openxmlformats.org/officeDocument/2006/relationships/image" Id="rId194" Target="media/rId194.jpg" /><Relationship Type="http://schemas.openxmlformats.org/officeDocument/2006/relationships/image" Id="rId54" Target="media/rId54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45" Target="media/rId45.jpg" /><Relationship Type="http://schemas.openxmlformats.org/officeDocument/2006/relationships/image" Id="rId170" Target="media/rId170.jpg" /><Relationship Type="http://schemas.openxmlformats.org/officeDocument/2006/relationships/hyperlink" Id="rId82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6:18Z</dcterms:created>
  <dcterms:modified xsi:type="dcterms:W3CDTF">2025-01-25T14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